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CC8E70" w14:textId="750B7844" w:rsidR="008637B3" w:rsidRPr="00EE45FB" w:rsidRDefault="008637B3" w:rsidP="008637B3">
      <w:pPr>
        <w:rPr>
          <w:rFonts w:ascii="RinkiyMJ" w:hAnsi="RinkiyMJ"/>
          <w:sz w:val="24"/>
          <w:szCs w:val="24"/>
          <w:u w:val="single"/>
        </w:rPr>
      </w:pPr>
      <w:r w:rsidRPr="00EE45FB">
        <w:rPr>
          <w:rFonts w:ascii="RinkiyMJ" w:hAnsi="RinkiyMJ"/>
          <w:sz w:val="24"/>
          <w:szCs w:val="24"/>
          <w:u w:val="single"/>
          <w:lang w:val="x-none"/>
        </w:rPr>
        <w:t>msev` weÁwß</w:t>
      </w:r>
    </w:p>
    <w:p w14:paraId="09816603" w14:textId="34BFD9FA" w:rsidR="008637B3" w:rsidRPr="00130943" w:rsidRDefault="00A36B04" w:rsidP="00EE45FB">
      <w:pPr>
        <w:spacing w:after="0" w:line="240" w:lineRule="auto"/>
        <w:jc w:val="center"/>
        <w:rPr>
          <w:rFonts w:ascii="RinkiyMJ" w:hAnsi="RinkiyMJ"/>
          <w:b/>
          <w:bCs/>
          <w:sz w:val="56"/>
          <w:szCs w:val="56"/>
        </w:rPr>
      </w:pPr>
      <w:r w:rsidRPr="00130943">
        <w:rPr>
          <w:rFonts w:ascii="RinkiyMJ" w:hAnsi="RinkiyMJ"/>
          <w:b/>
          <w:bCs/>
          <w:sz w:val="52"/>
          <w:szCs w:val="52"/>
          <w:lang w:val="x-none"/>
        </w:rPr>
        <w:t>†ivwn½v K¨v¤ú</w:t>
      </w:r>
      <w:r w:rsidR="00130943">
        <w:rPr>
          <w:rFonts w:ascii="RinkiyMJ" w:hAnsi="RinkiyMJ"/>
          <w:b/>
          <w:bCs/>
          <w:sz w:val="52"/>
          <w:szCs w:val="52"/>
          <w:lang w:val="x-none"/>
        </w:rPr>
        <w:t>¸‡jv‡Z</w:t>
      </w:r>
      <w:r w:rsidRPr="00130943">
        <w:rPr>
          <w:rFonts w:ascii="RinkiyMJ" w:hAnsi="RinkiyMJ"/>
          <w:b/>
          <w:bCs/>
          <w:sz w:val="52"/>
          <w:szCs w:val="52"/>
          <w:lang w:val="x-none"/>
        </w:rPr>
        <w:t xml:space="preserve"> cøvw÷‡Ki e¨envi eÜ Ki</w:t>
      </w:r>
      <w:r w:rsidR="00677C07" w:rsidRPr="00130943">
        <w:rPr>
          <w:rFonts w:ascii="RinkiyMJ" w:hAnsi="RinkiyMJ"/>
          <w:b/>
          <w:bCs/>
          <w:sz w:val="52"/>
          <w:szCs w:val="52"/>
        </w:rPr>
        <w:t>v</w:t>
      </w:r>
      <w:r w:rsidR="00130943" w:rsidRPr="00130943">
        <w:rPr>
          <w:rFonts w:ascii="RinkiyMJ" w:hAnsi="RinkiyMJ"/>
          <w:b/>
          <w:bCs/>
          <w:sz w:val="52"/>
          <w:szCs w:val="52"/>
          <w:lang w:val="x-none"/>
        </w:rPr>
        <w:t xml:space="preserve">i `vwe </w:t>
      </w:r>
    </w:p>
    <w:p w14:paraId="69D388B7" w14:textId="5411B307" w:rsidR="00130943" w:rsidRDefault="00130943" w:rsidP="00EE45FB">
      <w:pPr>
        <w:spacing w:after="0" w:line="240" w:lineRule="auto"/>
        <w:jc w:val="center"/>
        <w:rPr>
          <w:rFonts w:ascii="RinkiyMJ" w:hAnsi="RinkiyMJ"/>
          <w:b/>
          <w:bCs/>
          <w:sz w:val="28"/>
          <w:szCs w:val="28"/>
          <w:lang w:val="x-none"/>
        </w:rPr>
      </w:pPr>
      <w:r>
        <w:rPr>
          <w:rFonts w:ascii="RinkiyMJ" w:hAnsi="RinkiyMJ"/>
          <w:b/>
          <w:bCs/>
          <w:sz w:val="28"/>
          <w:szCs w:val="28"/>
          <w:lang w:val="x-none"/>
        </w:rPr>
        <w:t>K·evRv‡ii cwi‡ek cybiæ×v‡i RvwZmsN-AvBGbwR</w:t>
      </w:r>
      <w:r w:rsidR="00901221">
        <w:rPr>
          <w:rFonts w:ascii="RinkiyMJ" w:hAnsi="RinkiyMJ"/>
          <w:b/>
          <w:bCs/>
          <w:sz w:val="28"/>
          <w:szCs w:val="28"/>
          <w:lang w:val="x-none"/>
        </w:rPr>
        <w:t>I</w:t>
      </w:r>
      <w:r>
        <w:rPr>
          <w:rFonts w:ascii="RinkiyMJ" w:hAnsi="RinkiyMJ"/>
          <w:b/>
          <w:bCs/>
          <w:sz w:val="28"/>
          <w:szCs w:val="28"/>
          <w:lang w:val="x-none"/>
        </w:rPr>
        <w:t>mg~n‡K GwM‡q Avmvi AvnŸvb bvMwiK mgv‡Ri</w:t>
      </w:r>
    </w:p>
    <w:p w14:paraId="2E17EBE7" w14:textId="77777777" w:rsidR="00130943" w:rsidRDefault="00130943" w:rsidP="00EE45FB">
      <w:pPr>
        <w:spacing w:after="0" w:line="240" w:lineRule="auto"/>
        <w:jc w:val="center"/>
        <w:rPr>
          <w:rFonts w:ascii="RinkiyMJ" w:hAnsi="RinkiyMJ"/>
          <w:b/>
          <w:bCs/>
          <w:sz w:val="28"/>
          <w:szCs w:val="28"/>
          <w:lang w:val="x-none"/>
        </w:rPr>
      </w:pPr>
    </w:p>
    <w:p w14:paraId="7BB96D3E" w14:textId="74957106" w:rsidR="008637B3" w:rsidRPr="00CF515A" w:rsidRDefault="008637B3" w:rsidP="008637B3">
      <w:pPr>
        <w:rPr>
          <w:rFonts w:ascii="RinkiyMJ" w:hAnsi="RinkiyMJ"/>
          <w:sz w:val="26"/>
          <w:szCs w:val="26"/>
        </w:rPr>
      </w:pPr>
      <w:r w:rsidRPr="00CF515A">
        <w:rPr>
          <w:rFonts w:ascii="RinkiyMJ" w:hAnsi="RinkiyMJ"/>
          <w:b/>
          <w:bCs/>
          <w:sz w:val="26"/>
          <w:szCs w:val="26"/>
          <w:lang w:val="x-none"/>
        </w:rPr>
        <w:t>K</w:t>
      </w:r>
      <w:r w:rsidRPr="00CF515A">
        <w:rPr>
          <w:rFonts w:ascii="RinkiyMJ" w:hAnsi="RinkiyMJ"/>
          <w:b/>
          <w:bCs/>
          <w:sz w:val="26"/>
          <w:szCs w:val="26"/>
        </w:rPr>
        <w:t xml:space="preserve">·evRvi, </w:t>
      </w:r>
      <w:r w:rsidR="00A36B04" w:rsidRPr="00CF515A">
        <w:rPr>
          <w:rFonts w:ascii="RinkiyMJ" w:hAnsi="RinkiyMJ"/>
          <w:b/>
          <w:bCs/>
          <w:sz w:val="26"/>
          <w:szCs w:val="26"/>
        </w:rPr>
        <w:t>05 Ryb 2021</w:t>
      </w:r>
      <w:r w:rsidRPr="00CF515A">
        <w:rPr>
          <w:rFonts w:ascii="RinkiyMJ" w:hAnsi="RinkiyMJ"/>
          <w:b/>
          <w:bCs/>
          <w:sz w:val="26"/>
          <w:szCs w:val="26"/>
        </w:rPr>
        <w:t>|</w:t>
      </w:r>
      <w:r w:rsidR="00A8187E" w:rsidRPr="00CF515A">
        <w:rPr>
          <w:rFonts w:ascii="RinkiyMJ" w:hAnsi="RinkiyMJ"/>
          <w:sz w:val="26"/>
          <w:szCs w:val="26"/>
        </w:rPr>
        <w:t xml:space="preserve"> </w:t>
      </w:r>
      <w:r w:rsidR="00130943" w:rsidRPr="00CF515A">
        <w:rPr>
          <w:rFonts w:ascii="RinkiyMJ" w:hAnsi="RinkiyMJ"/>
          <w:sz w:val="26"/>
          <w:szCs w:val="26"/>
          <w:lang w:val="x-none"/>
        </w:rPr>
        <w:t>K·evRv‡ii cwi‡ek-cÖwZ‡ek iÿvq †ivwn½v K¨v¤ú¸‡jv‡Z mKj ai‡bi cøvw÷K e¨envi e‡Üi `vwe Rvwb‡q‡Q</w:t>
      </w:r>
      <w:r w:rsidR="00D16DEC">
        <w:rPr>
          <w:rFonts w:ascii="RinkiyMJ" w:hAnsi="RinkiyMJ"/>
          <w:sz w:val="26"/>
          <w:szCs w:val="26"/>
        </w:rPr>
        <w:t>b</w:t>
      </w:r>
      <w:r w:rsidR="00130943" w:rsidRPr="00CF515A">
        <w:rPr>
          <w:rFonts w:ascii="RinkiyMJ" w:hAnsi="RinkiyMJ"/>
          <w:sz w:val="26"/>
          <w:szCs w:val="26"/>
          <w:lang w:val="x-none"/>
        </w:rPr>
        <w:t xml:space="preserve"> K·evRv‡ii bvMwiK mgvR| AvR wek¦ cwi‡ek w`em Dcj‡ÿ K·evRvi †cŠimfv Kvh©vj‡qi mvg‡b Av‡qvwRZ GK gvbeeÜb †_‡K DwLqv-</w:t>
      </w:r>
      <w:r w:rsidR="00D16DEC">
        <w:rPr>
          <w:rFonts w:ascii="RinkiyMJ" w:hAnsi="RinkiyMJ"/>
          <w:sz w:val="26"/>
          <w:szCs w:val="26"/>
          <w:lang w:val="x-none"/>
        </w:rPr>
        <w:t>†</w:t>
      </w:r>
      <w:r w:rsidR="00130943" w:rsidRPr="00CF515A">
        <w:rPr>
          <w:rFonts w:ascii="RinkiyMJ" w:hAnsi="RinkiyMJ"/>
          <w:sz w:val="26"/>
          <w:szCs w:val="26"/>
          <w:lang w:val="x-none"/>
        </w:rPr>
        <w:t xml:space="preserve">UKbvdmn K·evRv‡ii </w:t>
      </w:r>
      <w:r w:rsidR="00D16DEC">
        <w:rPr>
          <w:rFonts w:ascii="RinkiyMJ" w:hAnsi="RinkiyMJ"/>
          <w:sz w:val="26"/>
          <w:szCs w:val="26"/>
          <w:lang w:val="x-none"/>
        </w:rPr>
        <w:t>ÿ</w:t>
      </w:r>
      <w:r w:rsidR="00130943" w:rsidRPr="00CF515A">
        <w:rPr>
          <w:rFonts w:ascii="RinkiyMJ" w:hAnsi="RinkiyMJ"/>
          <w:sz w:val="26"/>
          <w:szCs w:val="26"/>
          <w:lang w:val="x-none"/>
        </w:rPr>
        <w:t xml:space="preserve">wZMÖ¯Í cwi‡ek cybiæ×v‡i RvwZmsNmn wewfbœ AvšÍR©vwZK ms¯’vi cÖwZ AvnŸvb Rvbv‡bv nq| K·evRv‡i Kg©iZ ¯’vbxq I RvZxq </w:t>
      </w:r>
      <w:r w:rsidR="00244175" w:rsidRPr="00CF515A">
        <w:rPr>
          <w:rFonts w:ascii="RinkiyMJ" w:hAnsi="RinkiyMJ"/>
          <w:sz w:val="26"/>
          <w:szCs w:val="26"/>
        </w:rPr>
        <w:t xml:space="preserve">50 wUiI </w:t>
      </w:r>
      <w:r w:rsidR="00244175" w:rsidRPr="00CF515A">
        <w:rPr>
          <w:rFonts w:ascii="RinkiyMJ" w:hAnsi="RinkiyMJ"/>
          <w:sz w:val="26"/>
          <w:szCs w:val="26"/>
          <w:lang w:val="x-none"/>
        </w:rPr>
        <w:t>†</w:t>
      </w:r>
      <w:r w:rsidR="00244175" w:rsidRPr="00CF515A">
        <w:rPr>
          <w:rFonts w:ascii="RinkiyMJ" w:hAnsi="RinkiyMJ"/>
          <w:sz w:val="26"/>
          <w:szCs w:val="26"/>
        </w:rPr>
        <w:t>ewk</w:t>
      </w:r>
      <w:r w:rsidR="00130943" w:rsidRPr="00CF515A">
        <w:rPr>
          <w:rFonts w:ascii="RinkiyMJ" w:hAnsi="RinkiyMJ"/>
          <w:sz w:val="26"/>
          <w:szCs w:val="26"/>
          <w:lang w:val="x-none"/>
        </w:rPr>
        <w:t xml:space="preserve"> ms¯’vi †bUIqvK© </w:t>
      </w:r>
      <w:r w:rsidR="00677C07" w:rsidRPr="00CF515A">
        <w:rPr>
          <w:rFonts w:ascii="RinkiyMJ" w:hAnsi="RinkiyMJ"/>
          <w:sz w:val="26"/>
          <w:szCs w:val="26"/>
        </w:rPr>
        <w:t>K·evRvi wmwfj †mvmvBwU GbwRI †dvivg (wmwmGbGd) Ges evsjv‡`k cwi‡ek Av‡›`vjb (evcv) K·evRvi †hŠ_</w:t>
      </w:r>
      <w:r w:rsidR="00130943" w:rsidRPr="00CF515A">
        <w:rPr>
          <w:rFonts w:ascii="RinkiyMJ" w:hAnsi="RinkiyMJ"/>
          <w:sz w:val="26"/>
          <w:szCs w:val="26"/>
          <w:lang w:val="x-none"/>
        </w:rPr>
        <w:t xml:space="preserve">fv‡e GB gvbe eÜ‡bi Av‡qvRb K‡i| </w:t>
      </w:r>
    </w:p>
    <w:p w14:paraId="1C54268E" w14:textId="0F0FE3A9" w:rsidR="00A36B04" w:rsidRPr="00CF515A" w:rsidRDefault="00244175" w:rsidP="00A36B04">
      <w:pPr>
        <w:rPr>
          <w:rFonts w:ascii="RinkiyMJ" w:hAnsi="RinkiyMJ"/>
          <w:sz w:val="26"/>
          <w:szCs w:val="26"/>
        </w:rPr>
      </w:pPr>
      <w:r w:rsidRPr="00CF515A">
        <w:rPr>
          <w:rFonts w:ascii="RinkiyMJ" w:hAnsi="RinkiyMJ"/>
          <w:sz w:val="26"/>
          <w:szCs w:val="26"/>
        </w:rPr>
        <w:t>gvbeeÜb I Av‡jvPbv mfv</w:t>
      </w:r>
      <w:r w:rsidR="008637B3" w:rsidRPr="00CF515A">
        <w:rPr>
          <w:rFonts w:ascii="RinkiyMJ" w:hAnsi="RinkiyMJ"/>
          <w:sz w:val="26"/>
          <w:szCs w:val="26"/>
          <w:lang w:val="x-none" w:bidi="bn-IN"/>
        </w:rPr>
        <w:t xml:space="preserve">wU mÂvjbv K‡ib </w:t>
      </w:r>
      <w:r w:rsidR="00BA055F" w:rsidRPr="00CF515A">
        <w:rPr>
          <w:rFonts w:ascii="RinkiyMJ" w:hAnsi="RinkiyMJ"/>
          <w:sz w:val="26"/>
          <w:szCs w:val="26"/>
          <w:lang w:val="x-none" w:bidi="bn-IN"/>
        </w:rPr>
        <w:t>wmwmGbGdÕi m`m¨ mwPe</w:t>
      </w:r>
      <w:r w:rsidR="00A36B04" w:rsidRPr="00CF515A">
        <w:rPr>
          <w:rFonts w:ascii="RinkiyMJ" w:hAnsi="RinkiyMJ"/>
          <w:sz w:val="26"/>
          <w:szCs w:val="26"/>
          <w:lang w:bidi="bn-IN"/>
        </w:rPr>
        <w:t xml:space="preserve"> Rvnv½xi Avjg</w:t>
      </w:r>
      <w:r w:rsidR="00EE45FB" w:rsidRPr="00CF515A">
        <w:rPr>
          <w:rFonts w:ascii="RinkiyMJ" w:hAnsi="RinkiyMJ"/>
          <w:sz w:val="26"/>
          <w:szCs w:val="26"/>
          <w:lang w:bidi="bn-IN"/>
        </w:rPr>
        <w:t xml:space="preserve"> I DbœqbKgx© wgRvbyi ingvb evnv`yi</w:t>
      </w:r>
      <w:r w:rsidR="008637B3" w:rsidRPr="00CF515A">
        <w:rPr>
          <w:rFonts w:ascii="RinkiyMJ" w:hAnsi="RinkiyMJ"/>
          <w:sz w:val="26"/>
          <w:szCs w:val="26"/>
          <w:lang w:val="x-none"/>
        </w:rPr>
        <w:t>| G‡Z</w:t>
      </w:r>
      <w:r w:rsidR="00FA71A8" w:rsidRPr="00CF515A">
        <w:rPr>
          <w:rFonts w:ascii="RinkiyMJ" w:hAnsi="RinkiyMJ"/>
          <w:sz w:val="26"/>
          <w:szCs w:val="26"/>
        </w:rPr>
        <w:t xml:space="preserve"> e³e¨ iv‡Lb- evcv K·evRvi †Rjv mfvcwZ dRjyj Kv‡`i †PŠayix,</w:t>
      </w:r>
      <w:r w:rsidR="00916AA5" w:rsidRPr="00CF515A">
        <w:rPr>
          <w:rFonts w:ascii="RinkiyMJ" w:hAnsi="RinkiyMJ"/>
          <w:sz w:val="26"/>
          <w:szCs w:val="26"/>
        </w:rPr>
        <w:t xml:space="preserve"> mvaviY m¤úv`K evcv K·evRvi</w:t>
      </w:r>
      <w:r w:rsidR="00FA71A8" w:rsidRPr="00CF515A">
        <w:rPr>
          <w:rFonts w:ascii="RinkiyMJ" w:hAnsi="RinkiyMJ"/>
          <w:sz w:val="26"/>
          <w:szCs w:val="26"/>
        </w:rPr>
        <w:t xml:space="preserve"> </w:t>
      </w:r>
      <w:r w:rsidR="00916AA5" w:rsidRPr="00CF515A">
        <w:rPr>
          <w:rFonts w:ascii="RinkiyMJ" w:hAnsi="RinkiyMJ"/>
          <w:sz w:val="26"/>
          <w:szCs w:val="26"/>
        </w:rPr>
        <w:t>Kwjg Djøvn, mvsMVwbK m¤úv`K evcv K·evRvi GBP Gg bRiæj Bmjvg, AMÖhvÎvi mfvcwZ bxwjgv Av³vi †PŠayix, K·evRvi wmwfj †mvmvBwUi cÖwZwbwa gKeyj Avng`, Gbfvqib‡g›U wccjm&amp;</w:t>
      </w:r>
      <w:r w:rsidR="00130943" w:rsidRPr="00CF515A">
        <w:rPr>
          <w:rFonts w:ascii="RinkiyMJ" w:hAnsi="RinkiyMJ"/>
          <w:sz w:val="26"/>
          <w:szCs w:val="26"/>
          <w:lang w:val="x-none"/>
        </w:rPr>
        <w:t>-</w:t>
      </w:r>
      <w:r w:rsidR="00916AA5" w:rsidRPr="00CF515A">
        <w:rPr>
          <w:rFonts w:ascii="RinkiyMJ" w:hAnsi="RinkiyMJ"/>
          <w:sz w:val="26"/>
          <w:szCs w:val="26"/>
        </w:rPr>
        <w:t xml:space="preserve">Gi cÖavb wbev©nx iv‡k`yj gwR`, </w:t>
      </w:r>
      <w:r w:rsidR="00D9416B" w:rsidRPr="00CF515A">
        <w:rPr>
          <w:rFonts w:ascii="RinkiyMJ" w:hAnsi="RinkiyMJ"/>
          <w:sz w:val="26"/>
          <w:szCs w:val="26"/>
        </w:rPr>
        <w:t>†mBf `¨v †bPvi Ae evsjv‡`k</w:t>
      </w:r>
      <w:r w:rsidR="00130943" w:rsidRPr="00CF515A">
        <w:rPr>
          <w:rFonts w:ascii="RinkiyMJ" w:hAnsi="RinkiyMJ"/>
          <w:sz w:val="26"/>
          <w:szCs w:val="26"/>
          <w:lang w:val="x-none"/>
        </w:rPr>
        <w:t>-</w:t>
      </w:r>
      <w:r w:rsidR="00D9416B" w:rsidRPr="00CF515A">
        <w:rPr>
          <w:rFonts w:ascii="RinkiyMJ" w:hAnsi="RinkiyMJ"/>
          <w:sz w:val="26"/>
          <w:szCs w:val="26"/>
        </w:rPr>
        <w:t>Gi cÖwZwbwa BdvZ DwÏb Bgy, Qvqvbxo mfvcwZ K‡jøvj †` †PŠayix, gyw³ K·evRvi cÖwZwbwa A‡kvK Kzgvi miKvi, Bcmv cÖwZwbwa Avwe`y</w:t>
      </w:r>
      <w:r w:rsidR="00D32BE5" w:rsidRPr="00CF515A">
        <w:rPr>
          <w:rFonts w:ascii="RinkiyMJ" w:hAnsi="RinkiyMJ"/>
          <w:sz w:val="26"/>
          <w:szCs w:val="26"/>
        </w:rPr>
        <w:t>i</w:t>
      </w:r>
      <w:r w:rsidR="00D9416B" w:rsidRPr="00CF515A">
        <w:rPr>
          <w:rFonts w:ascii="RinkiyMJ" w:hAnsi="RinkiyMJ"/>
          <w:sz w:val="26"/>
          <w:szCs w:val="26"/>
        </w:rPr>
        <w:t xml:space="preserve"> ingvb, cvjm&amp; K·evRvi cÖwZwbwa G. gs gvigv|</w:t>
      </w:r>
    </w:p>
    <w:p w14:paraId="3C613E9C" w14:textId="65C052E0" w:rsidR="00A36B04" w:rsidRPr="00CF515A" w:rsidRDefault="003C5334" w:rsidP="00A36B04">
      <w:pPr>
        <w:rPr>
          <w:rFonts w:ascii="RinkiyMJ" w:hAnsi="RinkiyMJ"/>
          <w:sz w:val="26"/>
          <w:szCs w:val="26"/>
        </w:rPr>
      </w:pPr>
      <w:r w:rsidRPr="00CF515A">
        <w:rPr>
          <w:rFonts w:ascii="RinkiyMJ" w:hAnsi="RinkiyMJ"/>
          <w:sz w:val="26"/>
          <w:szCs w:val="26"/>
        </w:rPr>
        <w:t xml:space="preserve">dRjyj Kv‡`i †PŠayix e‡jb, </w:t>
      </w:r>
      <w:r w:rsidR="001A10B4" w:rsidRPr="00CF515A">
        <w:rPr>
          <w:rFonts w:ascii="RinkiyMJ" w:hAnsi="RinkiyMJ"/>
          <w:sz w:val="26"/>
          <w:szCs w:val="26"/>
        </w:rPr>
        <w:t>K·evRv‡ii cwi‡ek AvR ûgwKi gy‡L| AwaK MvQcvjv KvUvi d‡j Aw·‡R‡bi cwigvb K‡g hv‡”Q| K·evRvi †Rjvq cÖvq 24 jvL gvby‡li cvkvcvwk DwLqv †UKbv‡d 10 j‡ÿi I †ewk †ivwn½v Rb‡Mvô</w:t>
      </w:r>
      <w:r w:rsidR="00130943" w:rsidRPr="00CF515A">
        <w:rPr>
          <w:rFonts w:ascii="RinkiyMJ" w:hAnsi="RinkiyMJ"/>
          <w:sz w:val="26"/>
          <w:szCs w:val="26"/>
          <w:lang w:val="x-none"/>
        </w:rPr>
        <w:t>x</w:t>
      </w:r>
      <w:r w:rsidR="001A10B4" w:rsidRPr="00CF515A">
        <w:rPr>
          <w:rFonts w:ascii="RinkiyMJ" w:hAnsi="RinkiyMJ"/>
          <w:sz w:val="26"/>
          <w:szCs w:val="26"/>
        </w:rPr>
        <w:t>i Pvc i‡q‡Q| hvi d‡j K·evRv‡i cvwbi ¯Íi w`b w`b wb‡P †b‡g hv‡”Q Ges cvwb n‡q hv‡”Q jeYv³| f</w:t>
      </w:r>
      <w:r w:rsidR="0030123B" w:rsidRPr="00CF515A">
        <w:rPr>
          <w:rFonts w:ascii="RinkiyMJ" w:hAnsi="RinkiyMJ"/>
          <w:sz w:val="26"/>
          <w:szCs w:val="26"/>
        </w:rPr>
        <w:t>~-Dcwi¯’ cvwbi e¨envi evov‡Z wewfbœ AvBGbwRI Ges BDGb GbwRI‡`i cÖKí MÖn‡Yi `vwe</w:t>
      </w:r>
      <w:r w:rsidR="00130943" w:rsidRPr="00CF515A">
        <w:rPr>
          <w:rFonts w:ascii="RinkiyMJ" w:hAnsi="RinkiyMJ"/>
          <w:sz w:val="26"/>
          <w:szCs w:val="26"/>
          <w:lang w:val="x-none"/>
        </w:rPr>
        <w:t xml:space="preserve"> RvbvB|</w:t>
      </w:r>
    </w:p>
    <w:p w14:paraId="60F447BB" w14:textId="641D76B6" w:rsidR="00C5442B" w:rsidRPr="00CF515A" w:rsidRDefault="00C5442B" w:rsidP="00A36B04">
      <w:pPr>
        <w:rPr>
          <w:rFonts w:ascii="RinkiyMJ" w:hAnsi="RinkiyMJ"/>
          <w:sz w:val="26"/>
          <w:szCs w:val="26"/>
        </w:rPr>
      </w:pPr>
      <w:r w:rsidRPr="00CF515A">
        <w:rPr>
          <w:rFonts w:ascii="RinkiyMJ" w:hAnsi="RinkiyMJ"/>
          <w:sz w:val="26"/>
          <w:szCs w:val="26"/>
        </w:rPr>
        <w:t>bxwjgv Av³vi †PŠayix e‡jb, K·evRv‡i cÖwZw`b Ub Ub cøvwó‡Ki eR©¨ hy³ n‡”Q| el©vi mgq Gme eR©¨ wM‡q wgk‡Q mvM‡i, b`x‡Z Ges gvwU‡Z| cøvwóK e‡R©¨i Kvi‡</w:t>
      </w:r>
      <w:r w:rsidR="00130943" w:rsidRPr="00CF515A">
        <w:rPr>
          <w:rFonts w:ascii="RinkiyMJ" w:hAnsi="RinkiyMJ"/>
          <w:sz w:val="26"/>
          <w:szCs w:val="26"/>
          <w:lang w:val="x-none"/>
        </w:rPr>
        <w:t>Y</w:t>
      </w:r>
      <w:r w:rsidRPr="00CF515A">
        <w:rPr>
          <w:rFonts w:ascii="RinkiyMJ" w:hAnsi="RinkiyMJ"/>
          <w:sz w:val="26"/>
          <w:szCs w:val="26"/>
        </w:rPr>
        <w:t xml:space="preserve"> b`xi Zj‡`k fivU n‡”Q, b`x nviv‡”Q b</w:t>
      </w:r>
      <w:r w:rsidR="00EE45FB" w:rsidRPr="00CF515A">
        <w:rPr>
          <w:rFonts w:ascii="RinkiyMJ" w:hAnsi="RinkiyMJ"/>
          <w:sz w:val="26"/>
          <w:szCs w:val="26"/>
        </w:rPr>
        <w:t>v</w:t>
      </w:r>
      <w:r w:rsidRPr="00CF515A">
        <w:rPr>
          <w:rFonts w:ascii="RinkiyMJ" w:hAnsi="RinkiyMJ"/>
          <w:sz w:val="26"/>
          <w:szCs w:val="26"/>
        </w:rPr>
        <w:t xml:space="preserve">e¨Zv| cÖvq cvuP jÿ ¯’vbxq Rb‡Mvôxi cvkvcvwk `k j‡ÿi wekvj †ivwn½v cÖwZw`b ˆZwi Ki‡Q Ub Ub cøvw÷K eR©¨ hv ¯’vbxq cwi‡e‡k gvivZ¥K wech©q †W‡K Avb‡Q| </w:t>
      </w:r>
      <w:r w:rsidR="007E4F04" w:rsidRPr="00CF515A">
        <w:rPr>
          <w:rFonts w:ascii="RinkiyMJ" w:hAnsi="RinkiyMJ"/>
          <w:sz w:val="26"/>
          <w:szCs w:val="26"/>
        </w:rPr>
        <w:t>cøvw÷‡Ki weKíI i‡q‡Q|</w:t>
      </w:r>
      <w:r w:rsidR="00130943" w:rsidRPr="00CF515A">
        <w:rPr>
          <w:rFonts w:ascii="RinkiyMJ" w:hAnsi="RinkiyMJ"/>
          <w:sz w:val="26"/>
          <w:szCs w:val="26"/>
          <w:lang w:val="x-none"/>
        </w:rPr>
        <w:t xml:space="preserve"> K¨v‡¤ú cøvw÷K cY¨ eveTvi e‡Ü </w:t>
      </w:r>
      <w:r w:rsidR="007E4F04" w:rsidRPr="00CF515A">
        <w:rPr>
          <w:rFonts w:ascii="RinkiyMJ" w:hAnsi="RinkiyMJ"/>
          <w:sz w:val="26"/>
          <w:szCs w:val="26"/>
        </w:rPr>
        <w:t>AvBGbwRI Ges</w:t>
      </w:r>
      <w:r w:rsidR="00130943" w:rsidRPr="00CF515A">
        <w:rPr>
          <w:rFonts w:ascii="RinkiyMJ" w:hAnsi="RinkiyMJ"/>
          <w:sz w:val="26"/>
          <w:szCs w:val="26"/>
          <w:lang w:val="x-none"/>
        </w:rPr>
        <w:t xml:space="preserve"> RvwZmsN ms¯’v¸‡jv GwM‡q Avm‡Z n‡e| </w:t>
      </w:r>
    </w:p>
    <w:p w14:paraId="1DE66236" w14:textId="1C638846" w:rsidR="00E417A1" w:rsidRPr="00CF515A" w:rsidRDefault="007E4F04" w:rsidP="00A36B04">
      <w:pPr>
        <w:rPr>
          <w:rFonts w:ascii="RinkiyMJ" w:hAnsi="RinkiyMJ"/>
          <w:sz w:val="26"/>
          <w:szCs w:val="26"/>
        </w:rPr>
      </w:pPr>
      <w:r w:rsidRPr="00CF515A">
        <w:rPr>
          <w:rFonts w:ascii="RinkiyMJ" w:hAnsi="RinkiyMJ"/>
          <w:sz w:val="26"/>
          <w:szCs w:val="26"/>
        </w:rPr>
        <w:t>Kwjg Djøvn Zvui e³‡e¨ K·evRv‡i A‰ea BUfvUv I b`x, Lvj n‡Z evjy D‡Ëvjb eÜ Kivi Rb¨ cÖkvmb‡K Zwor Ges Kvh©Ki D‡</w:t>
      </w:r>
      <w:r w:rsidR="00E417A1" w:rsidRPr="00CF515A">
        <w:rPr>
          <w:rFonts w:ascii="RinkiyMJ" w:hAnsi="RinkiyMJ"/>
          <w:sz w:val="26"/>
          <w:szCs w:val="26"/>
        </w:rPr>
        <w:t>`</w:t>
      </w:r>
      <w:r w:rsidRPr="00CF515A">
        <w:rPr>
          <w:rFonts w:ascii="RinkiyMJ" w:hAnsi="RinkiyMJ"/>
          <w:sz w:val="26"/>
          <w:szCs w:val="26"/>
        </w:rPr>
        <w:t>¨vM MÖn‡b Aby‡iva K‡ib|</w:t>
      </w:r>
      <w:r w:rsidR="00130943" w:rsidRPr="00CF515A">
        <w:rPr>
          <w:rFonts w:ascii="RinkiyMJ" w:hAnsi="RinkiyMJ"/>
          <w:sz w:val="26"/>
          <w:szCs w:val="26"/>
          <w:lang w:val="x-none"/>
        </w:rPr>
        <w:t xml:space="preserve"> </w:t>
      </w:r>
      <w:r w:rsidR="00E417A1" w:rsidRPr="00CF515A">
        <w:rPr>
          <w:rFonts w:ascii="RinkiyMJ" w:hAnsi="RinkiyMJ"/>
          <w:sz w:val="26"/>
          <w:szCs w:val="26"/>
        </w:rPr>
        <w:t xml:space="preserve">A‡kvK Kzgvi miKvi †ivwn½v K¨v‡¤ú Lvwj RvqMv¸‡jv‡Z ebvq‡b AvBGbwRI, BDGb GbwRI mn mKj GbwRI†`i GwM‡q Avmvi AvnŸvb Rvbvb| </w:t>
      </w:r>
      <w:r w:rsidR="00130943" w:rsidRPr="00CF515A">
        <w:rPr>
          <w:rFonts w:ascii="RinkiyMJ" w:hAnsi="RinkiyMJ"/>
          <w:sz w:val="26"/>
          <w:szCs w:val="26"/>
          <w:lang w:val="x-none"/>
        </w:rPr>
        <w:t>wZwb D‡jøL K‡ib, †</w:t>
      </w:r>
      <w:r w:rsidR="005C1938" w:rsidRPr="00CF515A">
        <w:rPr>
          <w:rFonts w:ascii="RinkiyMJ" w:hAnsi="RinkiyMJ"/>
          <w:sz w:val="26"/>
          <w:szCs w:val="26"/>
        </w:rPr>
        <w:t>ivwn½v Avmvi d‡j DwLqv Ges †UKbv‡di †gvU 176 †n±i Avevw` Rwg `Lj n‡q‡Q| †ivwn½v K¨v‡¤úi 10 jÿ Rb‡Mvôxi cÖwZw`‡bi gvbem„ó I cøvw÷K e‡R©¨i Kvi‡b †gvU 93 †n±i Rwg Pv‡li A‡hvM¨ n‡q c‡o‡Q| Pv‡li A‡hvM¨ Rwg ¸‡jv‡K Pvl‡hvM¨ K‡i</w:t>
      </w:r>
      <w:r w:rsidR="00130943" w:rsidRPr="00CF515A">
        <w:rPr>
          <w:rFonts w:ascii="RinkiyMJ" w:hAnsi="RinkiyMJ"/>
          <w:sz w:val="26"/>
          <w:szCs w:val="26"/>
          <w:lang w:val="x-none"/>
        </w:rPr>
        <w:t xml:space="preserve"> Zzj‡Z Riæwi D‡`¨vMg cÖ‡qvRb| </w:t>
      </w:r>
    </w:p>
    <w:p w14:paraId="1AB26E6A" w14:textId="79DE39BB" w:rsidR="00EC7483" w:rsidRPr="00CF515A" w:rsidRDefault="005C1938" w:rsidP="00A36B04">
      <w:pPr>
        <w:rPr>
          <w:rFonts w:ascii="RinkiyMJ" w:hAnsi="RinkiyMJ"/>
          <w:sz w:val="26"/>
          <w:szCs w:val="26"/>
        </w:rPr>
      </w:pPr>
      <w:r w:rsidRPr="00CF515A">
        <w:rPr>
          <w:rFonts w:ascii="RinkiyMJ" w:hAnsi="RinkiyMJ"/>
          <w:sz w:val="26"/>
          <w:szCs w:val="26"/>
        </w:rPr>
        <w:t>GBP Gg bRiæj Bmjvg e‡jb, K·evRv‡ii Ab¨Zg cÖavb `ywU b`x evuKLvjx Avi †Kv‡nwjqv AvR `LjevR‡`i Kvi‡</w:t>
      </w:r>
      <w:r w:rsidR="00130943" w:rsidRPr="00CF515A">
        <w:rPr>
          <w:rFonts w:ascii="RinkiyMJ" w:hAnsi="RinkiyMJ"/>
          <w:sz w:val="26"/>
          <w:szCs w:val="26"/>
          <w:lang w:val="x-none"/>
        </w:rPr>
        <w:t>Y</w:t>
      </w:r>
      <w:r w:rsidRPr="00CF515A">
        <w:rPr>
          <w:rFonts w:ascii="RinkiyMJ" w:hAnsi="RinkiyMJ"/>
          <w:sz w:val="26"/>
          <w:szCs w:val="26"/>
        </w:rPr>
        <w:t xml:space="preserve"> wecbœ n‡Z P‡j‡Q| wbqwgZfv‡e GB b`x¸‡jv fivU n‡”Q| b`x¸‡jv A‰ea `Lj Ges `~lYgy³ Kiv mg‡qi `vwe|</w:t>
      </w:r>
      <w:r w:rsidR="00130943" w:rsidRPr="00CF515A">
        <w:rPr>
          <w:rFonts w:ascii="RinkiyMJ" w:hAnsi="RinkiyMJ"/>
          <w:sz w:val="26"/>
          <w:szCs w:val="26"/>
          <w:lang w:val="x-none"/>
        </w:rPr>
        <w:t xml:space="preserve"> </w:t>
      </w:r>
      <w:r w:rsidR="00EC7483" w:rsidRPr="00CF515A">
        <w:rPr>
          <w:rFonts w:ascii="RinkiyMJ" w:hAnsi="RinkiyMJ"/>
          <w:sz w:val="26"/>
          <w:szCs w:val="26"/>
        </w:rPr>
        <w:t>gKeyj Avng` Awej‡¤^ cvnvo KvUv e‡Üi `vwe Rvbvb|</w:t>
      </w:r>
    </w:p>
    <w:p w14:paraId="32073B13" w14:textId="367553A1" w:rsidR="00A36B04" w:rsidRPr="00CF515A" w:rsidRDefault="00EC7483" w:rsidP="008637B3">
      <w:pPr>
        <w:rPr>
          <w:rFonts w:ascii="RinkiyMJ" w:hAnsi="RinkiyMJ" w:cs="Vrinda"/>
          <w:sz w:val="26"/>
          <w:szCs w:val="26"/>
          <w:lang w:bidi="bn-IN"/>
        </w:rPr>
      </w:pPr>
      <w:r w:rsidRPr="00CF515A">
        <w:rPr>
          <w:rFonts w:ascii="RinkiyMJ" w:hAnsi="RinkiyMJ" w:cs="Vrinda"/>
          <w:sz w:val="26"/>
          <w:szCs w:val="26"/>
          <w:lang w:bidi="bn-IN"/>
        </w:rPr>
        <w:t xml:space="preserve">AvR‡Ki gvbeeÜb I Av‡jvPbv mfv n‡Z wb‡¤œ wjwLZ `vwemg~n DÌvwcZ nqt </w:t>
      </w:r>
      <w:r w:rsidR="00A36B04" w:rsidRPr="00CF515A">
        <w:rPr>
          <w:rFonts w:ascii="RinkiyMJ" w:hAnsi="RinkiyMJ" w:cs="Vrinda"/>
          <w:sz w:val="26"/>
          <w:szCs w:val="26"/>
          <w:lang w:val="x-none" w:bidi="bn-IN"/>
        </w:rPr>
        <w:t>1.</w:t>
      </w:r>
      <w:r w:rsidRPr="00CF515A">
        <w:rPr>
          <w:rFonts w:ascii="RinkiyMJ" w:hAnsi="RinkiyMJ" w:cs="Vrinda"/>
          <w:sz w:val="26"/>
          <w:szCs w:val="26"/>
          <w:lang w:bidi="bn-IN"/>
        </w:rPr>
        <w:t xml:space="preserve"> </w:t>
      </w:r>
      <w:r w:rsidR="00A36B04" w:rsidRPr="00CF515A">
        <w:rPr>
          <w:rFonts w:ascii="RinkiyMJ" w:hAnsi="RinkiyMJ" w:cs="Vrinda"/>
          <w:sz w:val="26"/>
          <w:szCs w:val="26"/>
          <w:lang w:val="x-none" w:bidi="bn-IN"/>
        </w:rPr>
        <w:t>‡ivwn½v K¨v¤úmn K·evRv‡i cøvw÷‡Ki e¨envi</w:t>
      </w:r>
      <w:r w:rsidR="00130943" w:rsidRPr="00CF515A">
        <w:rPr>
          <w:rFonts w:ascii="RinkiyMJ" w:hAnsi="RinkiyMJ" w:cs="Vrinda"/>
          <w:sz w:val="26"/>
          <w:szCs w:val="26"/>
          <w:lang w:val="x-none" w:bidi="bn-IN"/>
        </w:rPr>
        <w:t xml:space="preserve"> RiæwiwfwË‡Z</w:t>
      </w:r>
      <w:r w:rsidR="00A36B04" w:rsidRPr="00CF515A">
        <w:rPr>
          <w:rFonts w:ascii="RinkiyMJ" w:hAnsi="RinkiyMJ" w:cs="Vrinda"/>
          <w:sz w:val="26"/>
          <w:szCs w:val="26"/>
          <w:lang w:val="x-none" w:bidi="bn-IN"/>
        </w:rPr>
        <w:t xml:space="preserve"> eÜ Ki‡Z RvwZmsN Ges AvBGbwRI ¸‡jvi Riywi c`‡ÿc PvB</w:t>
      </w:r>
      <w:r w:rsidRPr="00CF515A">
        <w:rPr>
          <w:rFonts w:ascii="RinkiyMJ" w:hAnsi="RinkiyMJ" w:cs="Vrinda"/>
          <w:sz w:val="26"/>
          <w:szCs w:val="26"/>
          <w:lang w:bidi="bn-IN"/>
        </w:rPr>
        <w:t xml:space="preserve"> </w:t>
      </w:r>
      <w:r w:rsidR="00130943" w:rsidRPr="00CF515A">
        <w:rPr>
          <w:rFonts w:ascii="RinkiyMJ" w:hAnsi="RinkiyMJ" w:cs="Vrinda"/>
          <w:sz w:val="26"/>
          <w:szCs w:val="26"/>
          <w:lang w:val="x-none" w:bidi="bn-IN"/>
        </w:rPr>
        <w:t>2</w:t>
      </w:r>
      <w:r w:rsidR="00A36B04" w:rsidRPr="00CF515A">
        <w:rPr>
          <w:rFonts w:ascii="RinkiyMJ" w:hAnsi="RinkiyMJ" w:cs="Vrinda"/>
          <w:sz w:val="26"/>
          <w:szCs w:val="26"/>
          <w:lang w:val="x-none" w:bidi="bn-IN"/>
        </w:rPr>
        <w:t>.</w:t>
      </w:r>
      <w:r w:rsidRPr="00CF515A">
        <w:rPr>
          <w:rFonts w:ascii="RinkiyMJ" w:hAnsi="RinkiyMJ" w:cs="Vrinda"/>
          <w:sz w:val="26"/>
          <w:szCs w:val="26"/>
          <w:lang w:bidi="bn-IN"/>
        </w:rPr>
        <w:t xml:space="preserve"> </w:t>
      </w:r>
      <w:r w:rsidR="00A36B04" w:rsidRPr="00CF515A">
        <w:rPr>
          <w:rFonts w:ascii="RinkiyMJ" w:hAnsi="RinkiyMJ" w:cs="Vrinda"/>
          <w:sz w:val="26"/>
          <w:szCs w:val="26"/>
          <w:lang w:val="x-none" w:bidi="bn-IN"/>
        </w:rPr>
        <w:t>‡ivwn½v K¨v¤úmn K·evRv‡i f‚Mf©¯’ cvwb D‡Ëvjb eÜ K‡i f‚-Dcwi¯’ cvwb e¨envi wbwðZ Ki‡Z n‡e</w:t>
      </w:r>
      <w:r w:rsidRPr="00CF515A">
        <w:rPr>
          <w:rFonts w:ascii="RinkiyMJ" w:hAnsi="RinkiyMJ" w:cs="Vrinda"/>
          <w:sz w:val="26"/>
          <w:szCs w:val="26"/>
          <w:lang w:bidi="bn-IN"/>
        </w:rPr>
        <w:t xml:space="preserve"> </w:t>
      </w:r>
      <w:r w:rsidR="00130943" w:rsidRPr="00CF515A">
        <w:rPr>
          <w:rFonts w:ascii="RinkiyMJ" w:hAnsi="RinkiyMJ" w:cs="Vrinda"/>
          <w:sz w:val="26"/>
          <w:szCs w:val="26"/>
          <w:lang w:val="x-none" w:bidi="bn-IN"/>
        </w:rPr>
        <w:t>3</w:t>
      </w:r>
      <w:r w:rsidR="00A36B04" w:rsidRPr="00CF515A">
        <w:rPr>
          <w:rFonts w:ascii="RinkiyMJ" w:hAnsi="RinkiyMJ" w:cs="Vrinda"/>
          <w:sz w:val="26"/>
          <w:szCs w:val="26"/>
          <w:lang w:val="x-none" w:bidi="bn-IN"/>
        </w:rPr>
        <w:t>.</w:t>
      </w:r>
      <w:r w:rsidRPr="00CF515A">
        <w:rPr>
          <w:rFonts w:ascii="RinkiyMJ" w:hAnsi="RinkiyMJ" w:cs="Vrinda"/>
          <w:sz w:val="26"/>
          <w:szCs w:val="26"/>
          <w:lang w:bidi="bn-IN"/>
        </w:rPr>
        <w:t xml:space="preserve"> </w:t>
      </w:r>
      <w:r w:rsidR="00A36B04" w:rsidRPr="00CF515A">
        <w:rPr>
          <w:rFonts w:ascii="RinkiyMJ" w:hAnsi="RinkiyMJ" w:cs="Vrinda"/>
          <w:sz w:val="26"/>
          <w:szCs w:val="26"/>
          <w:lang w:val="x-none" w:bidi="bn-IN"/>
        </w:rPr>
        <w:t>†ivwn½v K¨v‡¤ú gvbeeR©¨ e¨e¯’vcbvq BDGb Ges AvBGbwRI-‡`i Zwor c`‡ÿc Riæwi</w:t>
      </w:r>
      <w:r w:rsidRPr="00CF515A">
        <w:rPr>
          <w:rFonts w:ascii="RinkiyMJ" w:hAnsi="RinkiyMJ" w:cs="Vrinda"/>
          <w:sz w:val="26"/>
          <w:szCs w:val="26"/>
          <w:lang w:bidi="bn-IN"/>
        </w:rPr>
        <w:t xml:space="preserve"> </w:t>
      </w:r>
      <w:r w:rsidR="00130943" w:rsidRPr="00CF515A">
        <w:rPr>
          <w:rFonts w:ascii="RinkiyMJ" w:hAnsi="RinkiyMJ" w:cs="Vrinda"/>
          <w:sz w:val="26"/>
          <w:szCs w:val="26"/>
          <w:lang w:val="x-none" w:bidi="bn-IN"/>
        </w:rPr>
        <w:t>4</w:t>
      </w:r>
      <w:r w:rsidR="00A36B04" w:rsidRPr="00CF515A">
        <w:rPr>
          <w:rFonts w:ascii="RinkiyMJ" w:hAnsi="RinkiyMJ" w:cs="Vrinda"/>
          <w:sz w:val="26"/>
          <w:szCs w:val="26"/>
          <w:lang w:val="x-none" w:bidi="bn-IN"/>
        </w:rPr>
        <w:t>.</w:t>
      </w:r>
      <w:r w:rsidRPr="00CF515A">
        <w:rPr>
          <w:rFonts w:ascii="RinkiyMJ" w:hAnsi="RinkiyMJ" w:cs="Vrinda"/>
          <w:sz w:val="26"/>
          <w:szCs w:val="26"/>
          <w:lang w:bidi="bn-IN"/>
        </w:rPr>
        <w:t xml:space="preserve"> </w:t>
      </w:r>
      <w:r w:rsidR="00130943" w:rsidRPr="00CF515A">
        <w:rPr>
          <w:rFonts w:ascii="RinkiyMJ" w:hAnsi="RinkiyMJ" w:cs="Vrinda"/>
          <w:sz w:val="26"/>
          <w:szCs w:val="26"/>
          <w:lang w:val="x-none" w:bidi="bn-IN"/>
        </w:rPr>
        <w:t>†</w:t>
      </w:r>
      <w:r w:rsidR="00A36B04" w:rsidRPr="00CF515A">
        <w:rPr>
          <w:rFonts w:ascii="RinkiyMJ" w:hAnsi="RinkiyMJ" w:cs="Vrinda"/>
          <w:sz w:val="26"/>
          <w:szCs w:val="26"/>
          <w:lang w:val="x-none" w:bidi="bn-IN"/>
        </w:rPr>
        <w:t>ivwn½v K¨v‡¤úi Lvwj RvqMv¸‡jv‡Z ebvqb wbwðZ Ki‡Z n‡e</w:t>
      </w:r>
      <w:r w:rsidRPr="00CF515A">
        <w:rPr>
          <w:rFonts w:ascii="RinkiyMJ" w:hAnsi="RinkiyMJ" w:cs="Vrinda"/>
          <w:sz w:val="26"/>
          <w:szCs w:val="26"/>
          <w:lang w:bidi="bn-IN"/>
        </w:rPr>
        <w:t xml:space="preserve"> </w:t>
      </w:r>
      <w:r w:rsidR="00130943" w:rsidRPr="00CF515A">
        <w:rPr>
          <w:rFonts w:ascii="RinkiyMJ" w:hAnsi="RinkiyMJ" w:cs="Vrinda"/>
          <w:sz w:val="26"/>
          <w:szCs w:val="26"/>
          <w:lang w:val="x-none" w:bidi="bn-IN"/>
        </w:rPr>
        <w:t>5</w:t>
      </w:r>
      <w:r w:rsidR="00A36B04" w:rsidRPr="00CF515A">
        <w:rPr>
          <w:rFonts w:ascii="RinkiyMJ" w:hAnsi="RinkiyMJ" w:cs="Vrinda"/>
          <w:sz w:val="26"/>
          <w:szCs w:val="26"/>
          <w:lang w:val="x-none" w:bidi="bn-IN"/>
        </w:rPr>
        <w:t>.</w:t>
      </w:r>
      <w:r w:rsidRPr="00CF515A">
        <w:rPr>
          <w:rFonts w:ascii="RinkiyMJ" w:hAnsi="RinkiyMJ" w:cs="Vrinda"/>
          <w:sz w:val="26"/>
          <w:szCs w:val="26"/>
          <w:lang w:bidi="bn-IN"/>
        </w:rPr>
        <w:t xml:space="preserve"> </w:t>
      </w:r>
      <w:r w:rsidR="00130943" w:rsidRPr="00CF515A">
        <w:rPr>
          <w:rFonts w:ascii="RinkiyMJ" w:hAnsi="RinkiyMJ" w:cs="Vrinda"/>
          <w:sz w:val="26"/>
          <w:szCs w:val="26"/>
          <w:lang w:val="x-none" w:bidi="bn-IN"/>
        </w:rPr>
        <w:t>†</w:t>
      </w:r>
      <w:r w:rsidR="00A36B04" w:rsidRPr="00CF515A">
        <w:rPr>
          <w:rFonts w:ascii="RinkiyMJ" w:hAnsi="RinkiyMJ" w:cs="Vrinda"/>
          <w:sz w:val="26"/>
          <w:szCs w:val="26"/>
          <w:lang w:val="x-none" w:bidi="bn-IN"/>
        </w:rPr>
        <w:t>ivwn½v K¨v‡¤ú bó nIqv dmjx Rwg cybivq Pvl‡hvM¨ Ki‡Z c`‡ÿc MÖn</w:t>
      </w:r>
      <w:r w:rsidR="00130943" w:rsidRPr="00CF515A">
        <w:rPr>
          <w:rFonts w:ascii="RinkiyMJ" w:hAnsi="RinkiyMJ" w:cs="Vrinda"/>
          <w:sz w:val="26"/>
          <w:szCs w:val="26"/>
          <w:lang w:val="x-none" w:bidi="bn-IN"/>
        </w:rPr>
        <w:t>Y Ki n‡e</w:t>
      </w:r>
      <w:r w:rsidR="00B433F1" w:rsidRPr="00CF515A">
        <w:rPr>
          <w:rFonts w:ascii="RinkiyMJ" w:hAnsi="RinkiyMJ" w:cs="Vrinda"/>
          <w:sz w:val="26"/>
          <w:szCs w:val="26"/>
          <w:lang w:bidi="bn-IN"/>
        </w:rPr>
        <w:t xml:space="preserve"> </w:t>
      </w:r>
      <w:r w:rsidR="00130943" w:rsidRPr="00CF515A">
        <w:rPr>
          <w:rFonts w:ascii="RinkiyMJ" w:hAnsi="RinkiyMJ" w:cs="Vrinda"/>
          <w:sz w:val="26"/>
          <w:szCs w:val="26"/>
          <w:lang w:val="x-none" w:bidi="bn-IN"/>
        </w:rPr>
        <w:t>6</w:t>
      </w:r>
      <w:r w:rsidR="00A36B04" w:rsidRPr="00CF515A">
        <w:rPr>
          <w:rFonts w:ascii="RinkiyMJ" w:hAnsi="RinkiyMJ" w:cs="Vrinda"/>
          <w:sz w:val="26"/>
          <w:szCs w:val="26"/>
          <w:lang w:val="x-none" w:bidi="bn-IN"/>
        </w:rPr>
        <w:t>.</w:t>
      </w:r>
      <w:r w:rsidR="00B433F1" w:rsidRPr="00CF515A">
        <w:rPr>
          <w:rFonts w:ascii="RinkiyMJ" w:hAnsi="RinkiyMJ" w:cs="Vrinda"/>
          <w:sz w:val="26"/>
          <w:szCs w:val="26"/>
          <w:lang w:bidi="bn-IN"/>
        </w:rPr>
        <w:t xml:space="preserve"> </w:t>
      </w:r>
      <w:r w:rsidR="00A36B04" w:rsidRPr="00CF515A">
        <w:rPr>
          <w:rFonts w:ascii="RinkiyMJ" w:hAnsi="RinkiyMJ" w:cs="Vrinda"/>
          <w:sz w:val="26"/>
          <w:szCs w:val="26"/>
          <w:lang w:val="x-none" w:bidi="bn-IN"/>
        </w:rPr>
        <w:t>evuKLvjx b`x `~lY Ges `Ljgy³ Ki‡Z n‡e</w:t>
      </w:r>
      <w:r w:rsidR="00B433F1" w:rsidRPr="00CF515A">
        <w:rPr>
          <w:rFonts w:ascii="RinkiyMJ" w:hAnsi="RinkiyMJ" w:cs="Vrinda"/>
          <w:sz w:val="26"/>
          <w:szCs w:val="26"/>
          <w:lang w:bidi="bn-IN"/>
        </w:rPr>
        <w:t xml:space="preserve"> </w:t>
      </w:r>
      <w:r w:rsidR="00130943" w:rsidRPr="00CF515A">
        <w:rPr>
          <w:rFonts w:ascii="RinkiyMJ" w:hAnsi="RinkiyMJ" w:cs="Vrinda"/>
          <w:sz w:val="26"/>
          <w:szCs w:val="26"/>
          <w:lang w:val="x-none" w:bidi="bn-IN"/>
        </w:rPr>
        <w:t>7</w:t>
      </w:r>
      <w:r w:rsidR="00A36B04" w:rsidRPr="00CF515A">
        <w:rPr>
          <w:rFonts w:ascii="RinkiyMJ" w:hAnsi="RinkiyMJ" w:cs="Vrinda"/>
          <w:sz w:val="26"/>
          <w:szCs w:val="26"/>
          <w:lang w:val="x-none" w:bidi="bn-IN"/>
        </w:rPr>
        <w:t>.</w:t>
      </w:r>
      <w:r w:rsidR="00B433F1" w:rsidRPr="00CF515A">
        <w:rPr>
          <w:rFonts w:ascii="RinkiyMJ" w:hAnsi="RinkiyMJ" w:cs="Vrinda"/>
          <w:sz w:val="26"/>
          <w:szCs w:val="26"/>
          <w:lang w:bidi="bn-IN"/>
        </w:rPr>
        <w:t xml:space="preserve"> </w:t>
      </w:r>
      <w:r w:rsidR="00A36B04" w:rsidRPr="00CF515A">
        <w:rPr>
          <w:rFonts w:ascii="RinkiyMJ" w:hAnsi="RinkiyMJ" w:cs="Vrinda"/>
          <w:sz w:val="26"/>
          <w:szCs w:val="26"/>
          <w:lang w:val="x-none" w:bidi="bn-IN"/>
        </w:rPr>
        <w:t>msiwÿZ ebvÂj BRviv/wjR evwZj Ki‡Z n‡e</w:t>
      </w:r>
      <w:r w:rsidR="00B433F1" w:rsidRPr="00CF515A">
        <w:rPr>
          <w:rFonts w:ascii="RinkiyMJ" w:hAnsi="RinkiyMJ" w:cs="Vrinda"/>
          <w:sz w:val="26"/>
          <w:szCs w:val="26"/>
          <w:lang w:bidi="bn-IN"/>
        </w:rPr>
        <w:t xml:space="preserve"> </w:t>
      </w:r>
      <w:r w:rsidR="00130943" w:rsidRPr="00CF515A">
        <w:rPr>
          <w:rFonts w:ascii="RinkiyMJ" w:hAnsi="RinkiyMJ" w:cs="Vrinda"/>
          <w:sz w:val="26"/>
          <w:szCs w:val="26"/>
          <w:lang w:val="x-none" w:bidi="bn-IN"/>
        </w:rPr>
        <w:t>8</w:t>
      </w:r>
      <w:r w:rsidR="00A36B04" w:rsidRPr="00CF515A">
        <w:rPr>
          <w:rFonts w:ascii="RinkiyMJ" w:hAnsi="RinkiyMJ" w:cs="Vrinda"/>
          <w:sz w:val="26"/>
          <w:szCs w:val="26"/>
          <w:lang w:val="x-none" w:bidi="bn-IN"/>
        </w:rPr>
        <w:t>.</w:t>
      </w:r>
      <w:r w:rsidR="00B433F1" w:rsidRPr="00CF515A">
        <w:rPr>
          <w:rFonts w:ascii="RinkiyMJ" w:hAnsi="RinkiyMJ" w:cs="Vrinda"/>
          <w:sz w:val="26"/>
          <w:szCs w:val="26"/>
          <w:lang w:bidi="bn-IN"/>
        </w:rPr>
        <w:t xml:space="preserve"> </w:t>
      </w:r>
      <w:r w:rsidR="00A36B04" w:rsidRPr="00CF515A">
        <w:rPr>
          <w:rFonts w:ascii="RinkiyMJ" w:hAnsi="RinkiyMJ" w:cs="Vrinda"/>
          <w:sz w:val="26"/>
          <w:szCs w:val="26"/>
          <w:lang w:val="x-none" w:bidi="bn-IN"/>
        </w:rPr>
        <w:t>n¨vPvwii welv³ †KwgK¨vj mvM‡i †djv eÜ Ki‡Z n‡e</w:t>
      </w:r>
      <w:r w:rsidR="00B433F1" w:rsidRPr="00CF515A">
        <w:rPr>
          <w:rFonts w:ascii="RinkiyMJ" w:hAnsi="RinkiyMJ" w:cs="Vrinda"/>
          <w:sz w:val="26"/>
          <w:szCs w:val="26"/>
          <w:lang w:bidi="bn-IN"/>
        </w:rPr>
        <w:t xml:space="preserve"> </w:t>
      </w:r>
      <w:r w:rsidR="00CF515A" w:rsidRPr="00CF515A">
        <w:rPr>
          <w:rFonts w:ascii="RinkiyMJ" w:hAnsi="RinkiyMJ" w:cs="Vrinda"/>
          <w:sz w:val="26"/>
          <w:szCs w:val="26"/>
          <w:lang w:val="x-none" w:bidi="bn-IN"/>
        </w:rPr>
        <w:t>9</w:t>
      </w:r>
      <w:r w:rsidR="00A36B04" w:rsidRPr="00CF515A">
        <w:rPr>
          <w:rFonts w:ascii="RinkiyMJ" w:hAnsi="RinkiyMJ" w:cs="Vrinda"/>
          <w:sz w:val="26"/>
          <w:szCs w:val="26"/>
          <w:lang w:val="x-none" w:bidi="bn-IN"/>
        </w:rPr>
        <w:t>.</w:t>
      </w:r>
      <w:r w:rsidR="00B433F1" w:rsidRPr="00CF515A">
        <w:rPr>
          <w:rFonts w:ascii="RinkiyMJ" w:hAnsi="RinkiyMJ" w:cs="Vrinda"/>
          <w:sz w:val="26"/>
          <w:szCs w:val="26"/>
          <w:lang w:bidi="bn-IN"/>
        </w:rPr>
        <w:t xml:space="preserve"> </w:t>
      </w:r>
      <w:r w:rsidR="00A36B04" w:rsidRPr="00CF515A">
        <w:rPr>
          <w:rFonts w:ascii="RinkiyMJ" w:hAnsi="RinkiyMJ" w:cs="Vrinda"/>
          <w:sz w:val="26"/>
          <w:szCs w:val="26"/>
          <w:lang w:val="x-none" w:bidi="bn-IN"/>
        </w:rPr>
        <w:t>Lvj, b`x, mgy`ª, dmjxRwg Ges cvnvo n‡Z evjy D‡Ëvjb e‡Ü cÖ</w:t>
      </w:r>
      <w:r w:rsidR="00CF515A" w:rsidRPr="00CF515A">
        <w:rPr>
          <w:rFonts w:ascii="RinkiyMJ" w:hAnsi="RinkiyMJ" w:cs="Vrinda"/>
          <w:sz w:val="26"/>
          <w:szCs w:val="26"/>
          <w:lang w:val="x-none" w:bidi="bn-IN"/>
        </w:rPr>
        <w:t>k</w:t>
      </w:r>
      <w:r w:rsidR="00A36B04" w:rsidRPr="00CF515A">
        <w:rPr>
          <w:rFonts w:ascii="RinkiyMJ" w:hAnsi="RinkiyMJ" w:cs="Vrinda"/>
          <w:sz w:val="26"/>
          <w:szCs w:val="26"/>
          <w:lang w:val="x-none" w:bidi="bn-IN"/>
        </w:rPr>
        <w:t>v</w:t>
      </w:r>
      <w:r w:rsidR="00CF515A" w:rsidRPr="00CF515A">
        <w:rPr>
          <w:rFonts w:ascii="RinkiyMJ" w:hAnsi="RinkiyMJ" w:cs="Vrinda"/>
          <w:sz w:val="26"/>
          <w:szCs w:val="26"/>
          <w:lang w:val="x-none" w:bidi="bn-IN"/>
        </w:rPr>
        <w:t>m</w:t>
      </w:r>
      <w:r w:rsidR="00A36B04" w:rsidRPr="00CF515A">
        <w:rPr>
          <w:rFonts w:ascii="RinkiyMJ" w:hAnsi="RinkiyMJ" w:cs="Vrinda"/>
          <w:sz w:val="26"/>
          <w:szCs w:val="26"/>
          <w:lang w:val="x-none" w:bidi="bn-IN"/>
        </w:rPr>
        <w:t>‡bi K‡Vvi c`‡ÿc PvB</w:t>
      </w:r>
      <w:r w:rsidR="00B433F1" w:rsidRPr="00CF515A">
        <w:rPr>
          <w:rFonts w:ascii="RinkiyMJ" w:hAnsi="RinkiyMJ" w:cs="Vrinda"/>
          <w:sz w:val="26"/>
          <w:szCs w:val="26"/>
          <w:lang w:bidi="bn-IN"/>
        </w:rPr>
        <w:t xml:space="preserve"> </w:t>
      </w:r>
      <w:r w:rsidR="00A36B04" w:rsidRPr="00CF515A">
        <w:rPr>
          <w:rFonts w:ascii="RinkiyMJ" w:hAnsi="RinkiyMJ" w:cs="Vrinda"/>
          <w:sz w:val="26"/>
          <w:szCs w:val="26"/>
          <w:lang w:val="x-none" w:bidi="bn-IN"/>
        </w:rPr>
        <w:t>1</w:t>
      </w:r>
      <w:r w:rsidR="00CF515A" w:rsidRPr="00CF515A">
        <w:rPr>
          <w:rFonts w:ascii="RinkiyMJ" w:hAnsi="RinkiyMJ" w:cs="Vrinda"/>
          <w:sz w:val="26"/>
          <w:szCs w:val="26"/>
          <w:lang w:val="x-none" w:bidi="bn-IN"/>
        </w:rPr>
        <w:t>0</w:t>
      </w:r>
      <w:r w:rsidR="00A36B04" w:rsidRPr="00CF515A">
        <w:rPr>
          <w:rFonts w:ascii="RinkiyMJ" w:hAnsi="RinkiyMJ" w:cs="Vrinda"/>
          <w:sz w:val="26"/>
          <w:szCs w:val="26"/>
          <w:lang w:val="x-none" w:bidi="bn-IN"/>
        </w:rPr>
        <w:t>.</w:t>
      </w:r>
      <w:r w:rsidR="00B433F1" w:rsidRPr="00CF515A">
        <w:rPr>
          <w:rFonts w:ascii="RinkiyMJ" w:hAnsi="RinkiyMJ" w:cs="Vrinda"/>
          <w:sz w:val="26"/>
          <w:szCs w:val="26"/>
          <w:lang w:bidi="bn-IN"/>
        </w:rPr>
        <w:t xml:space="preserve"> </w:t>
      </w:r>
      <w:r w:rsidR="00A36B04" w:rsidRPr="00CF515A">
        <w:rPr>
          <w:rFonts w:ascii="RinkiyMJ" w:hAnsi="RinkiyMJ" w:cs="Vrinda"/>
          <w:sz w:val="26"/>
          <w:szCs w:val="26"/>
          <w:lang w:val="x-none" w:bidi="bn-IN"/>
        </w:rPr>
        <w:t>Awej‡¤^ cvnvo KvUv eÜ Ki‡Z n‡e</w:t>
      </w:r>
      <w:r w:rsidR="00B433F1" w:rsidRPr="00CF515A">
        <w:rPr>
          <w:rFonts w:ascii="RinkiyMJ" w:hAnsi="RinkiyMJ" w:cs="Vrinda"/>
          <w:sz w:val="26"/>
          <w:szCs w:val="26"/>
          <w:lang w:bidi="bn-IN"/>
        </w:rPr>
        <w:t xml:space="preserve"> </w:t>
      </w:r>
      <w:r w:rsidR="00A36B04" w:rsidRPr="00CF515A">
        <w:rPr>
          <w:rFonts w:ascii="RinkiyMJ" w:hAnsi="RinkiyMJ" w:cs="Vrinda"/>
          <w:sz w:val="26"/>
          <w:szCs w:val="26"/>
          <w:lang w:val="x-none" w:bidi="bn-IN"/>
        </w:rPr>
        <w:t>1</w:t>
      </w:r>
      <w:r w:rsidR="00CF515A" w:rsidRPr="00CF515A">
        <w:rPr>
          <w:rFonts w:ascii="RinkiyMJ" w:hAnsi="RinkiyMJ" w:cs="Vrinda"/>
          <w:sz w:val="26"/>
          <w:szCs w:val="26"/>
          <w:lang w:val="x-none" w:bidi="bn-IN"/>
        </w:rPr>
        <w:t>1</w:t>
      </w:r>
      <w:r w:rsidR="00A36B04" w:rsidRPr="00CF515A">
        <w:rPr>
          <w:rFonts w:ascii="RinkiyMJ" w:hAnsi="RinkiyMJ" w:cs="Vrinda"/>
          <w:sz w:val="26"/>
          <w:szCs w:val="26"/>
          <w:lang w:val="x-none" w:bidi="bn-IN"/>
        </w:rPr>
        <w:t>.</w:t>
      </w:r>
      <w:r w:rsidR="00B433F1" w:rsidRPr="00CF515A">
        <w:rPr>
          <w:rFonts w:ascii="RinkiyMJ" w:hAnsi="RinkiyMJ" w:cs="Vrinda"/>
          <w:sz w:val="26"/>
          <w:szCs w:val="26"/>
          <w:lang w:bidi="bn-IN"/>
        </w:rPr>
        <w:t xml:space="preserve"> </w:t>
      </w:r>
      <w:r w:rsidR="00CF515A" w:rsidRPr="00CF515A">
        <w:rPr>
          <w:rFonts w:ascii="RinkiyMJ" w:hAnsi="RinkiyMJ" w:cs="Vrinda"/>
          <w:sz w:val="26"/>
          <w:szCs w:val="26"/>
          <w:lang w:val="x-none" w:bidi="bn-IN"/>
        </w:rPr>
        <w:t>†</w:t>
      </w:r>
      <w:r w:rsidR="00A36B04" w:rsidRPr="00CF515A">
        <w:rPr>
          <w:rFonts w:ascii="RinkiyMJ" w:hAnsi="RinkiyMJ" w:cs="Vrinda"/>
          <w:sz w:val="26"/>
          <w:szCs w:val="26"/>
          <w:lang w:val="x-none" w:bidi="bn-IN"/>
        </w:rPr>
        <w:t>m›UgvwU©‡b Kbwµ‡Ui ¯’vcbv wbwl× Ki‡Z n‡e</w:t>
      </w:r>
      <w:r w:rsidR="00B433F1" w:rsidRPr="00CF515A">
        <w:rPr>
          <w:rFonts w:ascii="RinkiyMJ" w:hAnsi="RinkiyMJ" w:cs="Vrinda"/>
          <w:sz w:val="26"/>
          <w:szCs w:val="26"/>
          <w:lang w:bidi="bn-IN"/>
        </w:rPr>
        <w:t xml:space="preserve"> </w:t>
      </w:r>
      <w:r w:rsidR="00A36B04" w:rsidRPr="00CF515A">
        <w:rPr>
          <w:rFonts w:ascii="RinkiyMJ" w:hAnsi="RinkiyMJ" w:cs="Vrinda"/>
          <w:sz w:val="26"/>
          <w:szCs w:val="26"/>
          <w:lang w:val="x-none" w:bidi="bn-IN"/>
        </w:rPr>
        <w:t>1</w:t>
      </w:r>
      <w:r w:rsidR="00CF515A" w:rsidRPr="00CF515A">
        <w:rPr>
          <w:rFonts w:ascii="RinkiyMJ" w:hAnsi="RinkiyMJ" w:cs="Vrinda"/>
          <w:sz w:val="26"/>
          <w:szCs w:val="26"/>
          <w:lang w:val="x-none" w:bidi="bn-IN"/>
        </w:rPr>
        <w:t>2</w:t>
      </w:r>
      <w:r w:rsidR="00A36B04" w:rsidRPr="00CF515A">
        <w:rPr>
          <w:rFonts w:ascii="RinkiyMJ" w:hAnsi="RinkiyMJ" w:cs="Vrinda"/>
          <w:sz w:val="26"/>
          <w:szCs w:val="26"/>
          <w:lang w:val="x-none" w:bidi="bn-IN"/>
        </w:rPr>
        <w:t>.</w:t>
      </w:r>
      <w:r w:rsidR="00B433F1" w:rsidRPr="00CF515A">
        <w:rPr>
          <w:rFonts w:ascii="RinkiyMJ" w:hAnsi="RinkiyMJ" w:cs="Vrinda"/>
          <w:sz w:val="26"/>
          <w:szCs w:val="26"/>
          <w:lang w:bidi="bn-IN"/>
        </w:rPr>
        <w:t xml:space="preserve"> </w:t>
      </w:r>
      <w:r w:rsidR="00A36B04" w:rsidRPr="00CF515A">
        <w:rPr>
          <w:rFonts w:ascii="RinkiyMJ" w:hAnsi="RinkiyMJ" w:cs="Vrinda"/>
          <w:sz w:val="26"/>
          <w:szCs w:val="26"/>
          <w:lang w:val="x-none" w:bidi="bn-IN"/>
        </w:rPr>
        <w:t>A‰ea BUfvUv e‡Ü cÖmvk‡bi K‡Vvi c`‡ÿc PvB</w:t>
      </w:r>
      <w:r w:rsidR="00CF515A" w:rsidRPr="00CF515A">
        <w:rPr>
          <w:rFonts w:ascii="RinkiyMJ" w:hAnsi="RinkiyMJ" w:cs="Vrinda"/>
          <w:sz w:val="26"/>
          <w:szCs w:val="26"/>
          <w:lang w:val="x-none" w:bidi="bn-IN"/>
        </w:rPr>
        <w:t xml:space="preserve">, </w:t>
      </w:r>
      <w:r w:rsidR="00B433F1" w:rsidRPr="00CF515A">
        <w:rPr>
          <w:rFonts w:ascii="RinkiyMJ" w:hAnsi="RinkiyMJ" w:cs="Vrinda"/>
          <w:sz w:val="26"/>
          <w:szCs w:val="26"/>
          <w:lang w:bidi="bn-IN"/>
        </w:rPr>
        <w:t xml:space="preserve"> </w:t>
      </w:r>
      <w:r w:rsidR="00A36B04" w:rsidRPr="00CF515A">
        <w:rPr>
          <w:rFonts w:ascii="RinkiyMJ" w:hAnsi="RinkiyMJ" w:cs="Vrinda"/>
          <w:sz w:val="26"/>
          <w:szCs w:val="26"/>
          <w:lang w:val="x-none" w:bidi="bn-IN"/>
        </w:rPr>
        <w:t>1</w:t>
      </w:r>
      <w:r w:rsidR="00CF515A" w:rsidRPr="00CF515A">
        <w:rPr>
          <w:rFonts w:ascii="RinkiyMJ" w:hAnsi="RinkiyMJ" w:cs="Vrinda"/>
          <w:sz w:val="26"/>
          <w:szCs w:val="26"/>
          <w:lang w:val="x-none" w:bidi="bn-IN"/>
        </w:rPr>
        <w:t>3</w:t>
      </w:r>
      <w:r w:rsidR="00A36B04" w:rsidRPr="00CF515A">
        <w:rPr>
          <w:rFonts w:ascii="RinkiyMJ" w:hAnsi="RinkiyMJ" w:cs="Vrinda"/>
          <w:sz w:val="26"/>
          <w:szCs w:val="26"/>
          <w:lang w:val="x-none" w:bidi="bn-IN"/>
        </w:rPr>
        <w:t>.</w:t>
      </w:r>
      <w:r w:rsidR="00B433F1" w:rsidRPr="00CF515A">
        <w:rPr>
          <w:rFonts w:ascii="RinkiyMJ" w:hAnsi="RinkiyMJ" w:cs="Vrinda"/>
          <w:sz w:val="26"/>
          <w:szCs w:val="26"/>
          <w:lang w:bidi="bn-IN"/>
        </w:rPr>
        <w:t xml:space="preserve"> </w:t>
      </w:r>
      <w:r w:rsidR="00A36B04" w:rsidRPr="00CF515A">
        <w:rPr>
          <w:rFonts w:ascii="RinkiyMJ" w:hAnsi="RinkiyMJ" w:cs="Vrinda"/>
          <w:sz w:val="26"/>
          <w:szCs w:val="26"/>
          <w:lang w:val="x-none" w:bidi="bn-IN"/>
        </w:rPr>
        <w:t xml:space="preserve">mgy`ª </w:t>
      </w:r>
      <w:r w:rsidR="00CF515A" w:rsidRPr="00CF515A">
        <w:rPr>
          <w:rFonts w:ascii="RinkiyMJ" w:hAnsi="RinkiyMJ" w:cs="Vrinda"/>
          <w:sz w:val="26"/>
          <w:szCs w:val="26"/>
          <w:lang w:val="x-none" w:bidi="bn-IN"/>
        </w:rPr>
        <w:t xml:space="preserve"> ˆ</w:t>
      </w:r>
      <w:r w:rsidR="00A36B04" w:rsidRPr="00CF515A">
        <w:rPr>
          <w:rFonts w:ascii="RinkiyMJ" w:hAnsi="RinkiyMJ" w:cs="Vrinda"/>
          <w:sz w:val="26"/>
          <w:szCs w:val="26"/>
          <w:lang w:val="x-none" w:bidi="bn-IN"/>
        </w:rPr>
        <w:t>mK‡Z exP-evBK eÜ Ki</w:t>
      </w:r>
      <w:r w:rsidR="00CF515A" w:rsidRPr="00CF515A">
        <w:rPr>
          <w:rFonts w:ascii="RinkiyMJ" w:hAnsi="RinkiyMJ" w:cs="Vrinda"/>
          <w:sz w:val="26"/>
          <w:szCs w:val="26"/>
          <w:lang w:val="x-none" w:bidi="bn-IN"/>
        </w:rPr>
        <w:t>Z‡ n‡e,</w:t>
      </w:r>
      <w:r w:rsidR="00A36B04" w:rsidRPr="00CF515A">
        <w:rPr>
          <w:rFonts w:ascii="RinkiyMJ" w:hAnsi="RinkiyMJ" w:cs="Vrinda"/>
          <w:sz w:val="26"/>
          <w:szCs w:val="26"/>
          <w:lang w:val="x-none" w:bidi="bn-IN"/>
        </w:rPr>
        <w:t xml:space="preserve"> 1</w:t>
      </w:r>
      <w:r w:rsidR="00CF515A" w:rsidRPr="00CF515A">
        <w:rPr>
          <w:rFonts w:ascii="RinkiyMJ" w:hAnsi="RinkiyMJ" w:cs="Vrinda"/>
          <w:sz w:val="26"/>
          <w:szCs w:val="26"/>
          <w:lang w:val="x-none" w:bidi="bn-IN"/>
        </w:rPr>
        <w:t>4.</w:t>
      </w:r>
      <w:r w:rsidR="00B433F1" w:rsidRPr="00CF515A">
        <w:rPr>
          <w:rFonts w:ascii="RinkiyMJ" w:hAnsi="RinkiyMJ" w:cs="Vrinda"/>
          <w:sz w:val="26"/>
          <w:szCs w:val="26"/>
          <w:lang w:bidi="bn-IN"/>
        </w:rPr>
        <w:t xml:space="preserve"> </w:t>
      </w:r>
      <w:r w:rsidR="00A36B04" w:rsidRPr="00CF515A">
        <w:rPr>
          <w:rFonts w:ascii="RinkiyMJ" w:hAnsi="RinkiyMJ" w:cs="Vrinda"/>
          <w:sz w:val="26"/>
          <w:szCs w:val="26"/>
          <w:lang w:val="x-none" w:bidi="bn-IN"/>
        </w:rPr>
        <w:t>K·evRvi kn‡ii †Wª‡bR e¨e¯’vcbvq Kvh©Ki c`‡ÿc MÖn</w:t>
      </w:r>
      <w:r w:rsidR="00CF515A" w:rsidRPr="00CF515A">
        <w:rPr>
          <w:rFonts w:ascii="RinkiyMJ" w:hAnsi="RinkiyMJ" w:cs="Vrinda"/>
          <w:sz w:val="26"/>
          <w:szCs w:val="26"/>
          <w:lang w:val="x-none" w:bidi="bn-IN"/>
        </w:rPr>
        <w:t>Y</w:t>
      </w:r>
      <w:r w:rsidR="00A36B04" w:rsidRPr="00CF515A">
        <w:rPr>
          <w:rFonts w:ascii="RinkiyMJ" w:hAnsi="RinkiyMJ" w:cs="Vrinda"/>
          <w:sz w:val="26"/>
          <w:szCs w:val="26"/>
          <w:lang w:val="x-none" w:bidi="bn-IN"/>
        </w:rPr>
        <w:t xml:space="preserve"> Ki‡Z n‡e</w:t>
      </w:r>
      <w:r w:rsidR="00B433F1" w:rsidRPr="00CF515A">
        <w:rPr>
          <w:rFonts w:ascii="RinkiyMJ" w:hAnsi="RinkiyMJ" w:cs="Vrinda"/>
          <w:sz w:val="26"/>
          <w:szCs w:val="26"/>
          <w:lang w:bidi="bn-IN"/>
        </w:rPr>
        <w:t xml:space="preserve"> </w:t>
      </w:r>
      <w:r w:rsidR="00A36B04" w:rsidRPr="00CF515A">
        <w:rPr>
          <w:rFonts w:ascii="RinkiyMJ" w:hAnsi="RinkiyMJ" w:cs="Vrinda"/>
          <w:sz w:val="26"/>
          <w:szCs w:val="26"/>
          <w:lang w:val="x-none" w:bidi="bn-IN"/>
        </w:rPr>
        <w:t>1</w:t>
      </w:r>
      <w:r w:rsidR="00CF515A" w:rsidRPr="00CF515A">
        <w:rPr>
          <w:rFonts w:ascii="RinkiyMJ" w:hAnsi="RinkiyMJ" w:cs="Vrinda"/>
          <w:sz w:val="26"/>
          <w:szCs w:val="26"/>
          <w:lang w:val="x-none" w:bidi="bn-IN"/>
        </w:rPr>
        <w:t>5</w:t>
      </w:r>
      <w:r w:rsidR="00A36B04" w:rsidRPr="00CF515A">
        <w:rPr>
          <w:rFonts w:ascii="RinkiyMJ" w:hAnsi="RinkiyMJ" w:cs="Vrinda"/>
          <w:sz w:val="26"/>
          <w:szCs w:val="26"/>
          <w:lang w:val="x-none" w:bidi="bn-IN"/>
        </w:rPr>
        <w:t>.</w:t>
      </w:r>
      <w:r w:rsidR="00B433F1" w:rsidRPr="00CF515A">
        <w:rPr>
          <w:rFonts w:ascii="RinkiyMJ" w:hAnsi="RinkiyMJ" w:cs="Vrinda"/>
          <w:sz w:val="26"/>
          <w:szCs w:val="26"/>
          <w:lang w:bidi="bn-IN"/>
        </w:rPr>
        <w:t xml:space="preserve"> </w:t>
      </w:r>
      <w:r w:rsidR="00A36B04" w:rsidRPr="00CF515A">
        <w:rPr>
          <w:rFonts w:ascii="RinkiyMJ" w:hAnsi="RinkiyMJ" w:cs="Vrinda"/>
          <w:sz w:val="26"/>
          <w:szCs w:val="26"/>
          <w:lang w:val="x-none" w:bidi="bn-IN"/>
        </w:rPr>
        <w:t>K·evRv‡i cwi‡ek cybiy×v‡i Znwej MVb Ki‡Z n‡e</w:t>
      </w:r>
      <w:r w:rsidR="00B433F1" w:rsidRPr="00CF515A">
        <w:rPr>
          <w:rFonts w:ascii="RinkiyMJ" w:hAnsi="RinkiyMJ" w:cs="Vrinda"/>
          <w:sz w:val="26"/>
          <w:szCs w:val="26"/>
          <w:lang w:bidi="bn-IN"/>
        </w:rPr>
        <w:t xml:space="preserve"> </w:t>
      </w:r>
    </w:p>
    <w:p w14:paraId="5CD9E7A0" w14:textId="462C59A0" w:rsidR="007363B4" w:rsidRPr="00CF515A" w:rsidRDefault="008637B3" w:rsidP="008637B3">
      <w:pPr>
        <w:rPr>
          <w:b/>
          <w:bCs/>
          <w:sz w:val="26"/>
          <w:szCs w:val="26"/>
        </w:rPr>
      </w:pPr>
      <w:r w:rsidRPr="00CF515A">
        <w:rPr>
          <w:rFonts w:ascii="RinkiyMJ" w:hAnsi="RinkiyMJ"/>
          <w:b/>
          <w:bCs/>
          <w:sz w:val="26"/>
          <w:szCs w:val="26"/>
          <w:lang w:val="x-none"/>
        </w:rPr>
        <w:t>evZ©v †cÖiK</w:t>
      </w:r>
      <w:r w:rsidR="00B433F1" w:rsidRPr="00CF515A">
        <w:rPr>
          <w:rFonts w:ascii="RinkiyMJ" w:hAnsi="RinkiyMJ"/>
          <w:b/>
          <w:bCs/>
          <w:sz w:val="26"/>
          <w:szCs w:val="26"/>
        </w:rPr>
        <w:t>t</w:t>
      </w:r>
      <w:r w:rsidR="00EE45FB" w:rsidRPr="00CF515A">
        <w:rPr>
          <w:rFonts w:ascii="RinkiyMJ" w:hAnsi="RinkiyMJ"/>
          <w:b/>
          <w:bCs/>
          <w:sz w:val="26"/>
          <w:szCs w:val="26"/>
        </w:rPr>
        <w:t xml:space="preserve"> </w:t>
      </w:r>
      <w:r w:rsidR="00A36B04" w:rsidRPr="00CF515A">
        <w:rPr>
          <w:rFonts w:ascii="RinkiyMJ" w:hAnsi="RinkiyMJ"/>
          <w:b/>
          <w:bCs/>
          <w:sz w:val="26"/>
          <w:szCs w:val="26"/>
        </w:rPr>
        <w:t>Rvnv½xi Avjg</w:t>
      </w:r>
      <w:r w:rsidR="00EE45FB" w:rsidRPr="00CF515A">
        <w:rPr>
          <w:rFonts w:ascii="RinkiyMJ" w:hAnsi="RinkiyMJ"/>
          <w:b/>
          <w:bCs/>
          <w:sz w:val="26"/>
          <w:szCs w:val="26"/>
        </w:rPr>
        <w:t xml:space="preserve">, </w:t>
      </w:r>
      <w:r w:rsidR="00B433F1" w:rsidRPr="00CF515A">
        <w:rPr>
          <w:rFonts w:ascii="RinkiyMJ" w:hAnsi="RinkiyMJ"/>
          <w:b/>
          <w:bCs/>
          <w:sz w:val="26"/>
          <w:szCs w:val="26"/>
        </w:rPr>
        <w:t>m`m¨ mwPe-wmwmGbGd</w:t>
      </w:r>
      <w:r w:rsidR="00EE45FB" w:rsidRPr="00CF515A">
        <w:rPr>
          <w:rFonts w:ascii="RinkiyMJ" w:hAnsi="RinkiyMJ"/>
          <w:b/>
          <w:bCs/>
          <w:sz w:val="26"/>
          <w:szCs w:val="26"/>
        </w:rPr>
        <w:t xml:space="preserve">| </w:t>
      </w:r>
      <w:r w:rsidR="00B433F1" w:rsidRPr="00CF515A">
        <w:rPr>
          <w:rFonts w:ascii="RinkiyMJ" w:hAnsi="RinkiyMJ"/>
          <w:b/>
          <w:bCs/>
          <w:sz w:val="26"/>
          <w:szCs w:val="26"/>
        </w:rPr>
        <w:t xml:space="preserve">†gvevBjt </w:t>
      </w:r>
      <w:r w:rsidRPr="00CF515A">
        <w:rPr>
          <w:rFonts w:ascii="RinkiyMJ" w:hAnsi="RinkiyMJ"/>
          <w:b/>
          <w:bCs/>
          <w:sz w:val="26"/>
          <w:szCs w:val="26"/>
        </w:rPr>
        <w:t>01</w:t>
      </w:r>
      <w:r w:rsidR="00A36B04" w:rsidRPr="00CF515A">
        <w:rPr>
          <w:rFonts w:ascii="RinkiyMJ" w:hAnsi="RinkiyMJ"/>
          <w:b/>
          <w:bCs/>
          <w:sz w:val="26"/>
          <w:szCs w:val="26"/>
        </w:rPr>
        <w:t>713328827</w:t>
      </w:r>
      <w:r w:rsidR="00B433F1" w:rsidRPr="00CF515A">
        <w:rPr>
          <w:rFonts w:ascii="RinkiyMJ" w:hAnsi="RinkiyMJ"/>
          <w:b/>
          <w:bCs/>
          <w:sz w:val="26"/>
          <w:szCs w:val="26"/>
        </w:rPr>
        <w:t>|</w:t>
      </w:r>
    </w:p>
    <w:sectPr w:rsidR="007363B4" w:rsidRPr="00CF515A" w:rsidSect="00EE45FB">
      <w:headerReference w:type="default" r:id="rId6"/>
      <w:pgSz w:w="11900" w:h="16840" w:code="9"/>
      <w:pgMar w:top="1350" w:right="740" w:bottom="63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3FEC37" w14:textId="77777777" w:rsidR="00672512" w:rsidRDefault="00672512" w:rsidP="000B047A">
      <w:pPr>
        <w:spacing w:after="0" w:line="240" w:lineRule="auto"/>
      </w:pPr>
      <w:r>
        <w:separator/>
      </w:r>
    </w:p>
  </w:endnote>
  <w:endnote w:type="continuationSeparator" w:id="0">
    <w:p w14:paraId="15EE6502" w14:textId="77777777" w:rsidR="00672512" w:rsidRDefault="00672512" w:rsidP="000B04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604020202020204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inkiyMJ">
    <w:altName w:val="RinkiyMJ"/>
    <w:panose1 w:val="00000000000000000000"/>
    <w:charset w:val="00"/>
    <w:family w:val="auto"/>
    <w:notTrueType/>
    <w:pitch w:val="variable"/>
    <w:sig w:usb0="20000287" w:usb1="00000000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612B16" w14:textId="77777777" w:rsidR="00672512" w:rsidRDefault="00672512" w:rsidP="000B047A">
      <w:pPr>
        <w:spacing w:after="0" w:line="240" w:lineRule="auto"/>
      </w:pPr>
      <w:r>
        <w:separator/>
      </w:r>
    </w:p>
  </w:footnote>
  <w:footnote w:type="continuationSeparator" w:id="0">
    <w:p w14:paraId="557A441F" w14:textId="77777777" w:rsidR="00672512" w:rsidRDefault="00672512" w:rsidP="000B047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F83C4F" w14:textId="7E0B4904" w:rsidR="000B047A" w:rsidRDefault="00A8187E">
    <w:pPr>
      <w:pStyle w:val="Header"/>
    </w:pPr>
    <w:r>
      <w:rPr>
        <w:rFonts w:ascii="Times New Roman" w:hAnsi="Times New Roman" w:cs="Times New Roman"/>
        <w:noProof/>
        <w:sz w:val="24"/>
        <w:szCs w:val="24"/>
      </w:rPr>
      <w:drawing>
        <wp:anchor distT="0" distB="0" distL="114300" distR="114300" simplePos="0" relativeHeight="251659264" behindDoc="1" locked="0" layoutInCell="1" allowOverlap="1" wp14:anchorId="58FB8596" wp14:editId="1B616F54">
          <wp:simplePos x="0" y="0"/>
          <wp:positionH relativeFrom="page">
            <wp:posOffset>5672667</wp:posOffset>
          </wp:positionH>
          <wp:positionV relativeFrom="page">
            <wp:posOffset>-25400</wp:posOffset>
          </wp:positionV>
          <wp:extent cx="865810" cy="898793"/>
          <wp:effectExtent l="0" t="0" r="0" b="0"/>
          <wp:wrapNone/>
          <wp:docPr id="44" name="Picture 44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76699" cy="91009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Times New Roman" w:hAnsi="Times New Roman" w:cs="Times New Roman"/>
        <w:noProof/>
        <w:sz w:val="24"/>
        <w:szCs w:val="24"/>
      </w:rPr>
      <w:drawing>
        <wp:anchor distT="0" distB="0" distL="114300" distR="114300" simplePos="0" relativeHeight="251658240" behindDoc="1" locked="0" layoutInCell="1" allowOverlap="1" wp14:anchorId="33F88779" wp14:editId="4F80CDBB">
          <wp:simplePos x="0" y="0"/>
          <wp:positionH relativeFrom="column">
            <wp:posOffset>-59267</wp:posOffset>
          </wp:positionH>
          <wp:positionV relativeFrom="paragraph">
            <wp:posOffset>-440267</wp:posOffset>
          </wp:positionV>
          <wp:extent cx="1087967" cy="828584"/>
          <wp:effectExtent l="0" t="0" r="0" b="0"/>
          <wp:wrapNone/>
          <wp:docPr id="45" name="Picture 45" descr="CCNF logo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CNF logo-0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0062" cy="8377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5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2sTQ0sTA2MzM2sbBQ0lEKTi0uzszPAykwrAUAYKfk3CwAAAA="/>
  </w:docVars>
  <w:rsids>
    <w:rsidRoot w:val="00D6508E"/>
    <w:rsid w:val="000B047A"/>
    <w:rsid w:val="00130943"/>
    <w:rsid w:val="00137435"/>
    <w:rsid w:val="001A10B4"/>
    <w:rsid w:val="001E6827"/>
    <w:rsid w:val="001E799E"/>
    <w:rsid w:val="001F5E91"/>
    <w:rsid w:val="002304D5"/>
    <w:rsid w:val="00236AD8"/>
    <w:rsid w:val="00244175"/>
    <w:rsid w:val="00256C87"/>
    <w:rsid w:val="00295A08"/>
    <w:rsid w:val="002A0A32"/>
    <w:rsid w:val="002A615C"/>
    <w:rsid w:val="0030123B"/>
    <w:rsid w:val="00302909"/>
    <w:rsid w:val="00312DCD"/>
    <w:rsid w:val="003949AA"/>
    <w:rsid w:val="003C3D28"/>
    <w:rsid w:val="003C5334"/>
    <w:rsid w:val="003C6080"/>
    <w:rsid w:val="003F6897"/>
    <w:rsid w:val="00456257"/>
    <w:rsid w:val="005025FF"/>
    <w:rsid w:val="00541954"/>
    <w:rsid w:val="005A32DB"/>
    <w:rsid w:val="005B38A6"/>
    <w:rsid w:val="005C1938"/>
    <w:rsid w:val="005F21BD"/>
    <w:rsid w:val="00672512"/>
    <w:rsid w:val="00675A18"/>
    <w:rsid w:val="00677C07"/>
    <w:rsid w:val="00683425"/>
    <w:rsid w:val="006914DD"/>
    <w:rsid w:val="006D12E3"/>
    <w:rsid w:val="006D35D6"/>
    <w:rsid w:val="006E5C7F"/>
    <w:rsid w:val="00705447"/>
    <w:rsid w:val="00707F07"/>
    <w:rsid w:val="007363B4"/>
    <w:rsid w:val="00783D67"/>
    <w:rsid w:val="007E4F04"/>
    <w:rsid w:val="007F42F6"/>
    <w:rsid w:val="007F47C9"/>
    <w:rsid w:val="00850500"/>
    <w:rsid w:val="008637B3"/>
    <w:rsid w:val="008B1A45"/>
    <w:rsid w:val="008B1B70"/>
    <w:rsid w:val="008B5049"/>
    <w:rsid w:val="008B7A8C"/>
    <w:rsid w:val="008D245E"/>
    <w:rsid w:val="00901221"/>
    <w:rsid w:val="00916AA5"/>
    <w:rsid w:val="0092207A"/>
    <w:rsid w:val="009C21AA"/>
    <w:rsid w:val="009C5F9C"/>
    <w:rsid w:val="009D0250"/>
    <w:rsid w:val="009E6AD2"/>
    <w:rsid w:val="00A36B04"/>
    <w:rsid w:val="00A8187E"/>
    <w:rsid w:val="00A92C11"/>
    <w:rsid w:val="00AB1D06"/>
    <w:rsid w:val="00AB4742"/>
    <w:rsid w:val="00AD413A"/>
    <w:rsid w:val="00AF15B1"/>
    <w:rsid w:val="00B433F1"/>
    <w:rsid w:val="00B63842"/>
    <w:rsid w:val="00B96C17"/>
    <w:rsid w:val="00BA055F"/>
    <w:rsid w:val="00BD5D19"/>
    <w:rsid w:val="00BE6F95"/>
    <w:rsid w:val="00C17CFC"/>
    <w:rsid w:val="00C36260"/>
    <w:rsid w:val="00C5442B"/>
    <w:rsid w:val="00C81276"/>
    <w:rsid w:val="00CE4274"/>
    <w:rsid w:val="00CE57B9"/>
    <w:rsid w:val="00CF0162"/>
    <w:rsid w:val="00CF1CE1"/>
    <w:rsid w:val="00CF515A"/>
    <w:rsid w:val="00D16DEC"/>
    <w:rsid w:val="00D20BA8"/>
    <w:rsid w:val="00D32BE5"/>
    <w:rsid w:val="00D6508E"/>
    <w:rsid w:val="00D85A60"/>
    <w:rsid w:val="00D9416B"/>
    <w:rsid w:val="00DA5AB5"/>
    <w:rsid w:val="00DC2936"/>
    <w:rsid w:val="00DF02AC"/>
    <w:rsid w:val="00E33C6A"/>
    <w:rsid w:val="00E417A1"/>
    <w:rsid w:val="00EC7483"/>
    <w:rsid w:val="00EE45FB"/>
    <w:rsid w:val="00F02E30"/>
    <w:rsid w:val="00F6489D"/>
    <w:rsid w:val="00F96B3F"/>
    <w:rsid w:val="00FA71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40ACB5"/>
  <w15:chartTrackingRefBased/>
  <w15:docId w15:val="{B9013763-C016-415F-80CF-1738FEFE52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21AA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B04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047A"/>
  </w:style>
  <w:style w:type="paragraph" w:styleId="Footer">
    <w:name w:val="footer"/>
    <w:basedOn w:val="Normal"/>
    <w:link w:val="FooterChar"/>
    <w:uiPriority w:val="99"/>
    <w:unhideWhenUsed/>
    <w:rsid w:val="000B04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047A"/>
  </w:style>
  <w:style w:type="character" w:styleId="Hyperlink">
    <w:name w:val="Hyperlink"/>
    <w:basedOn w:val="DefaultParagraphFont"/>
    <w:uiPriority w:val="99"/>
    <w:semiHidden/>
    <w:unhideWhenUsed/>
    <w:rsid w:val="00783D67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C748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98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0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73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0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0</TotalTime>
  <Pages>1</Pages>
  <Words>575</Words>
  <Characters>328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za</dc:creator>
  <cp:keywords/>
  <dc:description/>
  <cp:lastModifiedBy>Md. Mujibul Haque Munir</cp:lastModifiedBy>
  <cp:revision>16</cp:revision>
  <cp:lastPrinted>2021-06-05T10:26:00Z</cp:lastPrinted>
  <dcterms:created xsi:type="dcterms:W3CDTF">2021-06-05T08:07:00Z</dcterms:created>
  <dcterms:modified xsi:type="dcterms:W3CDTF">2021-06-05T10:31:00Z</dcterms:modified>
</cp:coreProperties>
</file>